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07F1FE" w14:textId="77777777" w:rsidR="0063225C" w:rsidRPr="00286779" w:rsidRDefault="003D4DC2" w:rsidP="00286779">
      <w:pPr>
        <w:jc w:val="center"/>
        <w:rPr>
          <w:b/>
          <w:sz w:val="32"/>
        </w:rPr>
      </w:pPr>
      <w:r w:rsidRPr="00286779">
        <w:rPr>
          <w:b/>
          <w:sz w:val="32"/>
        </w:rPr>
        <w:t>ZGŁOSZENIE PROJEKTU SDS</w:t>
      </w:r>
    </w:p>
    <w:p w14:paraId="6F0EA3CC" w14:textId="3782DDE6" w:rsidR="003D4DC2" w:rsidRPr="00286779" w:rsidRDefault="003D4DC2" w:rsidP="00286779">
      <w:pPr>
        <w:jc w:val="center"/>
        <w:rPr>
          <w:b/>
          <w:sz w:val="32"/>
        </w:rPr>
      </w:pPr>
      <w:r w:rsidRPr="00286779">
        <w:rPr>
          <w:b/>
          <w:sz w:val="32"/>
        </w:rPr>
        <w:t>realizacja marzec 201</w:t>
      </w:r>
      <w:r w:rsidR="007D1684">
        <w:rPr>
          <w:b/>
          <w:sz w:val="32"/>
        </w:rPr>
        <w:t>6</w:t>
      </w:r>
      <w:r w:rsidRPr="00286779">
        <w:rPr>
          <w:b/>
          <w:sz w:val="32"/>
        </w:rPr>
        <w:t>r – luty 201</w:t>
      </w:r>
      <w:r w:rsidR="007D1684">
        <w:rPr>
          <w:b/>
          <w:sz w:val="32"/>
        </w:rPr>
        <w:t>7</w:t>
      </w:r>
      <w:r w:rsidRPr="00286779">
        <w:rPr>
          <w:b/>
          <w:sz w:val="32"/>
        </w:rPr>
        <w:t>r.</w:t>
      </w:r>
    </w:p>
    <w:p w14:paraId="259A4F7B" w14:textId="4A9C4017" w:rsidR="003D4DC2" w:rsidRDefault="003D4DC2"/>
    <w:tbl>
      <w:tblPr>
        <w:tblStyle w:val="GridTableLight"/>
        <w:tblW w:w="0" w:type="auto"/>
        <w:tblLook w:val="04A0" w:firstRow="1" w:lastRow="0" w:firstColumn="1" w:lastColumn="0" w:noHBand="0" w:noVBand="1"/>
      </w:tblPr>
      <w:tblGrid>
        <w:gridCol w:w="3555"/>
        <w:gridCol w:w="5595"/>
      </w:tblGrid>
      <w:tr w:rsidR="4A9C4017" w14:paraId="4B7C28CE" w14:textId="77777777" w:rsidTr="4A9C4017">
        <w:tc>
          <w:tcPr>
            <w:tcW w:w="3555" w:type="dxa"/>
            <w:shd w:val="clear" w:color="auto" w:fill="A6A6A6" w:themeFill="background1" w:themeFillShade="A6"/>
          </w:tcPr>
          <w:p w14:paraId="05CB2E07" w14:textId="58B2E8DC" w:rsidR="4A9C4017" w:rsidRDefault="4A9C4017">
            <w:r w:rsidRPr="4A9C401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1. Zgłaszający</w:t>
            </w:r>
          </w:p>
        </w:tc>
        <w:tc>
          <w:tcPr>
            <w:tcW w:w="5595" w:type="dxa"/>
            <w:shd w:val="clear" w:color="auto" w:fill="A6A6A6" w:themeFill="background1" w:themeFillShade="A6"/>
          </w:tcPr>
          <w:p w14:paraId="4B25202E" w14:textId="20A29276" w:rsidR="4A9C4017" w:rsidRDefault="4A9C4017"/>
        </w:tc>
      </w:tr>
      <w:tr w:rsidR="4A9C4017" w14:paraId="7699D7AE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59D5B225" w14:textId="7E903542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Dane firmy:</w:t>
            </w:r>
          </w:p>
          <w:p w14:paraId="57A27E0C" w14:textId="6FFC18B4" w:rsidR="4A9C4017" w:rsidRDefault="4A9C4017"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(nazwa, adres)</w:t>
            </w:r>
          </w:p>
        </w:tc>
        <w:tc>
          <w:tcPr>
            <w:tcW w:w="5595" w:type="dxa"/>
          </w:tcPr>
          <w:p w14:paraId="10288CE5" w14:textId="4B3557C5" w:rsidR="4A9C4017" w:rsidRDefault="4A9C4017">
            <w:r w:rsidRPr="4A9C4017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4A9C4017" w14:paraId="557DE619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58B049A0" w14:textId="444D1EC6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Osoba do kontaktu:</w:t>
            </w:r>
          </w:p>
          <w:p w14:paraId="1AA11525" w14:textId="725908B1" w:rsidR="4A9C4017" w:rsidRDefault="4A9C4017"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(imię, nazwisko, stanowisko, email, tel. kom.)</w:t>
            </w:r>
          </w:p>
        </w:tc>
        <w:tc>
          <w:tcPr>
            <w:tcW w:w="5595" w:type="dxa"/>
          </w:tcPr>
          <w:p w14:paraId="5B39E9EE" w14:textId="0E5C0420" w:rsidR="4A9C4017" w:rsidRDefault="4A9C4017">
            <w:r w:rsidRPr="4A9C4017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4A9C4017" w14:paraId="4EB24870" w14:textId="77777777" w:rsidTr="4A9C4017">
        <w:tc>
          <w:tcPr>
            <w:tcW w:w="3555" w:type="dxa"/>
          </w:tcPr>
          <w:p w14:paraId="4794E0B7" w14:textId="7549F930" w:rsidR="4A9C4017" w:rsidRDefault="4A9C4017">
            <w:r w:rsidRPr="4A9C401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5595" w:type="dxa"/>
          </w:tcPr>
          <w:p w14:paraId="159AEA79" w14:textId="63D2C856" w:rsidR="4A9C4017" w:rsidRDefault="4A9C4017"/>
        </w:tc>
      </w:tr>
      <w:tr w:rsidR="4A9C4017" w14:paraId="5D8D1F34" w14:textId="77777777" w:rsidTr="4A9C4017">
        <w:tc>
          <w:tcPr>
            <w:tcW w:w="3555" w:type="dxa"/>
            <w:shd w:val="clear" w:color="auto" w:fill="A6A6A6" w:themeFill="background1" w:themeFillShade="A6"/>
          </w:tcPr>
          <w:p w14:paraId="384F76F2" w14:textId="1341D4E5" w:rsidR="4A9C4017" w:rsidRDefault="4A9C4017">
            <w:r w:rsidRPr="4A9C4017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2. Projekt</w:t>
            </w:r>
          </w:p>
        </w:tc>
        <w:tc>
          <w:tcPr>
            <w:tcW w:w="5595" w:type="dxa"/>
            <w:shd w:val="clear" w:color="auto" w:fill="A6A6A6" w:themeFill="background1" w:themeFillShade="A6"/>
          </w:tcPr>
          <w:p w14:paraId="6C3E7DFE" w14:textId="5BBAC2A2" w:rsidR="4A9C4017" w:rsidRDefault="4A9C4017"/>
        </w:tc>
      </w:tr>
      <w:tr w:rsidR="4A9C4017" w14:paraId="604945BF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08AD98F6" w14:textId="0C0E1E02" w:rsidR="4A9C4017" w:rsidRDefault="4A9C4017" w:rsidP="4A9C4017">
            <w:r w:rsidRPr="4A9C4017">
              <w:rPr>
                <w:rFonts w:ascii="Calibri" w:eastAsia="Calibri" w:hAnsi="Calibri" w:cs="Calibri"/>
                <w:b/>
                <w:bCs/>
              </w:rPr>
              <w:t>Nazwa:</w:t>
            </w:r>
          </w:p>
        </w:tc>
        <w:tc>
          <w:tcPr>
            <w:tcW w:w="5595" w:type="dxa"/>
          </w:tcPr>
          <w:p w14:paraId="62CA7E7F" w14:textId="3A12D34C" w:rsidR="4A9C4017" w:rsidRDefault="4A9C4017"/>
        </w:tc>
      </w:tr>
      <w:tr w:rsidR="4A9C4017" w14:paraId="5485039B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255328E5" w14:textId="43B319CF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Opis = Problem, Znaczenie problemu, Propozycja Rozwiązania:</w:t>
            </w:r>
            <w:r>
              <w:br/>
            </w:r>
            <w:r w:rsidRPr="4A9C4017">
              <w:rPr>
                <w:rFonts w:ascii="Calibri" w:eastAsia="Calibri" w:hAnsi="Calibri" w:cs="Calibri"/>
              </w:rPr>
              <w:t xml:space="preserve"> </w:t>
            </w:r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(maks.  1600 znaków ze spacjami)</w:t>
            </w:r>
          </w:p>
        </w:tc>
        <w:tc>
          <w:tcPr>
            <w:tcW w:w="5595" w:type="dxa"/>
          </w:tcPr>
          <w:p w14:paraId="427B3719" w14:textId="2068F989" w:rsidR="4A9C4017" w:rsidRDefault="4A9C4017"/>
        </w:tc>
      </w:tr>
      <w:tr w:rsidR="4A9C4017" w14:paraId="0F39A0A8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1C5573A5" w14:textId="481CD594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Technologie:</w:t>
            </w:r>
            <w:r>
              <w:br/>
            </w:r>
            <w:r w:rsidRPr="4A9C4017">
              <w:rPr>
                <w:rFonts w:ascii="Calibri" w:eastAsia="Calibri" w:hAnsi="Calibri" w:cs="Calibri"/>
              </w:rPr>
              <w:t xml:space="preserve"> </w:t>
            </w:r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(jeśli znane)</w:t>
            </w:r>
          </w:p>
        </w:tc>
        <w:tc>
          <w:tcPr>
            <w:tcW w:w="5595" w:type="dxa"/>
          </w:tcPr>
          <w:p w14:paraId="77CE8AA6" w14:textId="6E72F092" w:rsidR="4A9C4017" w:rsidRDefault="4A9C4017"/>
        </w:tc>
      </w:tr>
      <w:tr w:rsidR="4A9C4017" w14:paraId="6BC9E5D2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3A3E9299" w14:textId="48B1BE92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Czynniki ryzyka:</w:t>
            </w:r>
          </w:p>
          <w:p w14:paraId="127819CD" w14:textId="5FCADABB" w:rsidR="4A9C4017" w:rsidRDefault="4A9C4017"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np.  w okresie 01-31.10 przedstawiciel klienta będzie niedostępny; technologia jest nowa </w:t>
            </w:r>
          </w:p>
        </w:tc>
        <w:tc>
          <w:tcPr>
            <w:tcW w:w="5595" w:type="dxa"/>
          </w:tcPr>
          <w:p w14:paraId="7D5E5CC1" w14:textId="5B00564E" w:rsidR="4A9C4017" w:rsidRDefault="4A9C4017"/>
        </w:tc>
      </w:tr>
      <w:tr w:rsidR="4A9C4017" w14:paraId="21EB7890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55E9EB32" w14:textId="15E65648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Czy projekt może być realizowany w jęz. angielskim?</w:t>
            </w:r>
            <w:r>
              <w:br/>
            </w:r>
            <w:r w:rsidRPr="4A9C4017">
              <w:rPr>
                <w:rFonts w:ascii="Calibri" w:eastAsia="Calibri" w:hAnsi="Calibri" w:cs="Calibri"/>
              </w:rPr>
              <w:t xml:space="preserve"> </w:t>
            </w:r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nie wszyscy studenci naszej specjalności mówią po polsku</w:t>
            </w:r>
          </w:p>
        </w:tc>
        <w:tc>
          <w:tcPr>
            <w:tcW w:w="5595" w:type="dxa"/>
          </w:tcPr>
          <w:p w14:paraId="156D922E" w14:textId="5D940778" w:rsidR="4A9C4017" w:rsidRDefault="4A9C4017"/>
        </w:tc>
      </w:tr>
      <w:tr w:rsidR="007D1684" w14:paraId="406488BF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77899212" w14:textId="77777777" w:rsidR="007D1684" w:rsidRDefault="007D1684" w:rsidP="007D1684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Czy przewidują Państwo finansowanie projektu?</w:t>
            </w:r>
          </w:p>
          <w:p w14:paraId="2BE5D726" w14:textId="09E327AD" w:rsidR="004F4363" w:rsidRPr="004F4363" w:rsidRDefault="004F4363" w:rsidP="00FA2E13">
            <w:pPr>
              <w:rPr>
                <w:rFonts w:ascii="Calibri" w:eastAsia="Calibri" w:hAnsi="Calibri" w:cs="Calibri"/>
                <w:bCs/>
              </w:rPr>
            </w:pP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W projektach </w:t>
            </w:r>
            <w:r w:rsidR="000E1AAC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z reguły 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rzyjmuje się stawkę</w:t>
            </w:r>
            <w:r w:rsidR="000E1AAC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: 5750zł +20zł</w:t>
            </w:r>
            <w:r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netto</w:t>
            </w:r>
            <w:r w:rsidR="000E1AAC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/godz. pracy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., projekty mają budżet ok. 500-1</w:t>
            </w:r>
            <w:r w:rsidR="000E1AAC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2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00godz. </w:t>
            </w:r>
            <w:r w:rsidR="00FA2E1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br/>
              <w:t>Szczególnie ważne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 </w:t>
            </w:r>
            <w:r w:rsidR="00FA2E1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w</w:t>
            </w:r>
            <w:r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 przypadku </w:t>
            </w:r>
            <w:r w:rsidR="00FA2E1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jeśli miałoby dojść do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 </w:t>
            </w:r>
            <w:r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rzekazania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 </w:t>
            </w:r>
            <w:r w:rsidR="00FA2E1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majątkowych </w:t>
            </w:r>
            <w:r w:rsidRPr="004F4363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praw autorskich.</w:t>
            </w:r>
          </w:p>
        </w:tc>
        <w:tc>
          <w:tcPr>
            <w:tcW w:w="5595" w:type="dxa"/>
          </w:tcPr>
          <w:p w14:paraId="33633A2C" w14:textId="5DD833CE" w:rsidR="007D1684" w:rsidRDefault="007D1684" w:rsidP="007D1684">
            <w:r>
              <w:sym w:font="Wingdings" w:char="F071"/>
            </w:r>
            <w:r>
              <w:t xml:space="preserve"> Tak  </w:t>
            </w:r>
          </w:p>
          <w:p w14:paraId="2AE11956" w14:textId="536DC26A" w:rsidR="007D1684" w:rsidRDefault="007D1684" w:rsidP="007D1684">
            <w:pPr>
              <w:rPr>
                <w:i/>
                <w:sz w:val="20"/>
              </w:rPr>
            </w:pPr>
            <w:r>
              <w:sym w:font="Wingdings" w:char="F071"/>
            </w:r>
            <w:r>
              <w:t xml:space="preserve"> Istnieje zagrożenie dla finansowania </w:t>
            </w:r>
            <w:r w:rsidRPr="007D1684">
              <w:rPr>
                <w:i/>
                <w:sz w:val="20"/>
              </w:rPr>
              <w:t xml:space="preserve">(np. </w:t>
            </w:r>
            <w:r w:rsidR="00FA2E13">
              <w:rPr>
                <w:i/>
                <w:sz w:val="20"/>
              </w:rPr>
              <w:t xml:space="preserve">dopiero </w:t>
            </w:r>
            <w:r w:rsidRPr="007D1684">
              <w:rPr>
                <w:i/>
                <w:sz w:val="20"/>
              </w:rPr>
              <w:t xml:space="preserve">aplikujemy o </w:t>
            </w:r>
            <w:r w:rsidR="00FA2E13">
              <w:rPr>
                <w:i/>
                <w:sz w:val="20"/>
              </w:rPr>
              <w:t>środki na realizację projektu</w:t>
            </w:r>
            <w:r w:rsidRPr="007D1684">
              <w:rPr>
                <w:i/>
                <w:sz w:val="20"/>
              </w:rPr>
              <w:t>)</w:t>
            </w:r>
          </w:p>
          <w:p w14:paraId="3D7994EA" w14:textId="25406097" w:rsidR="007D1684" w:rsidRDefault="007D1684" w:rsidP="007D1684">
            <w:r>
              <w:sym w:font="Wingdings" w:char="F071"/>
            </w:r>
            <w:r>
              <w:t xml:space="preserve"> Nie</w:t>
            </w:r>
          </w:p>
          <w:p w14:paraId="2B7B9DE1" w14:textId="5F5F15E7" w:rsidR="007D1684" w:rsidRDefault="007D1684" w:rsidP="007D1684">
            <w:r>
              <w:sym w:font="Wingdings" w:char="F071"/>
            </w:r>
            <w:r>
              <w:t xml:space="preserve"> Inna forma ……………...</w:t>
            </w:r>
          </w:p>
        </w:tc>
      </w:tr>
      <w:tr w:rsidR="4A9C4017" w14:paraId="1C8DFD25" w14:textId="77777777" w:rsidTr="4A9C4017">
        <w:tc>
          <w:tcPr>
            <w:tcW w:w="3555" w:type="dxa"/>
            <w:shd w:val="clear" w:color="auto" w:fill="F2F2F2" w:themeFill="background1" w:themeFillShade="F2"/>
          </w:tcPr>
          <w:p w14:paraId="69A25C5D" w14:textId="6875413D" w:rsidR="4A9C4017" w:rsidRDefault="4A9C4017">
            <w:r w:rsidRPr="4A9C4017">
              <w:rPr>
                <w:rFonts w:ascii="Calibri" w:eastAsia="Calibri" w:hAnsi="Calibri" w:cs="Calibri"/>
                <w:b/>
                <w:bCs/>
              </w:rPr>
              <w:t>Uwagi , inne wymagania i oczekiwania dot. sposobu realizacji projektu:</w:t>
            </w:r>
          </w:p>
          <w:p w14:paraId="64430EEF" w14:textId="6E832C55" w:rsidR="4A9C4017" w:rsidRDefault="4A9C4017"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np. infrastruktura serwerowa z oprogramowaniem do zarządzania zadaniami ma być infrastrukturą zgłaszającego, kontakt możliwy tylko przez </w:t>
            </w:r>
            <w:proofErr w:type="spellStart"/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>skype</w:t>
            </w:r>
            <w:proofErr w:type="spellEnd"/>
            <w:r w:rsidRPr="4A9C4017">
              <w:rPr>
                <w:rFonts w:ascii="Calibri" w:eastAsia="Calibri" w:hAnsi="Calibri" w:cs="Calibri"/>
                <w:i/>
                <w:iCs/>
                <w:sz w:val="18"/>
                <w:szCs w:val="18"/>
              </w:rPr>
              <w:t xml:space="preserve"> oraz raz na 2 miesiące spotkanie</w:t>
            </w:r>
          </w:p>
        </w:tc>
        <w:tc>
          <w:tcPr>
            <w:tcW w:w="5595" w:type="dxa"/>
          </w:tcPr>
          <w:p w14:paraId="3D6DFDEC" w14:textId="04D86F23" w:rsidR="4A9C4017" w:rsidRDefault="4A9C4017"/>
        </w:tc>
      </w:tr>
    </w:tbl>
    <w:p w14:paraId="0E9BE910" w14:textId="48D1C0BF" w:rsidR="4A9C4017" w:rsidRDefault="4A9C4017" w:rsidP="4A9C4017"/>
    <w:p w14:paraId="5EF3B9F4" w14:textId="77777777" w:rsidR="003D4DC2" w:rsidRDefault="003D4DC2" w:rsidP="003D4DC2">
      <w:bookmarkStart w:id="0" w:name="_GoBack"/>
      <w:bookmarkEnd w:id="0"/>
    </w:p>
    <w:p w14:paraId="21F857B3" w14:textId="77777777" w:rsidR="003D4DC2" w:rsidRDefault="003D4DC2" w:rsidP="003D4DC2"/>
    <w:p w14:paraId="05DBDADC" w14:textId="77777777" w:rsidR="003D4DC2" w:rsidRDefault="003D4DC2" w:rsidP="003D4DC2"/>
    <w:p w14:paraId="141E22C6" w14:textId="77777777" w:rsidR="003D4DC2" w:rsidRDefault="003D4DC2" w:rsidP="003D4DC2"/>
    <w:p w14:paraId="2796ED8F" w14:textId="77777777" w:rsidR="003D4DC2" w:rsidRDefault="003D4DC2" w:rsidP="003D4DC2"/>
    <w:p w14:paraId="1BE81E13" w14:textId="77777777" w:rsidR="003D4DC2" w:rsidRDefault="003D4DC2" w:rsidP="003D4DC2"/>
    <w:p w14:paraId="67F8ACBB" w14:textId="77777777" w:rsidR="003D4DC2" w:rsidRDefault="003D4DC2" w:rsidP="003D4DC2"/>
    <w:sectPr w:rsidR="003D4DC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8F3E5C" w14:textId="77777777" w:rsidR="00A4658B" w:rsidRDefault="00A4658B" w:rsidP="003D4DC2">
      <w:pPr>
        <w:spacing w:after="0" w:line="240" w:lineRule="auto"/>
      </w:pPr>
      <w:r>
        <w:separator/>
      </w:r>
    </w:p>
  </w:endnote>
  <w:endnote w:type="continuationSeparator" w:id="0">
    <w:p w14:paraId="50D4E547" w14:textId="77777777" w:rsidR="00A4658B" w:rsidRDefault="00A4658B" w:rsidP="003D4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645473" w14:textId="77777777" w:rsidR="00A4658B" w:rsidRDefault="00A4658B" w:rsidP="003D4DC2">
      <w:pPr>
        <w:spacing w:after="0" w:line="240" w:lineRule="auto"/>
      </w:pPr>
      <w:r>
        <w:separator/>
      </w:r>
    </w:p>
  </w:footnote>
  <w:footnote w:type="continuationSeparator" w:id="0">
    <w:p w14:paraId="6DE59DF4" w14:textId="77777777" w:rsidR="00A4658B" w:rsidRDefault="00A4658B" w:rsidP="003D4D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CAE000" w14:textId="77777777" w:rsidR="003D4DC2" w:rsidRDefault="003D4DC2" w:rsidP="003D4DC2">
    <w:pPr>
      <w:pStyle w:val="Nagwek"/>
      <w:rPr>
        <w:b/>
        <w:bCs/>
        <w:smallCaps/>
        <w:kern w:val="22"/>
        <w:sz w:val="32"/>
        <w:szCs w:val="32"/>
        <w:lang w:val="en-US"/>
      </w:rPr>
    </w:pPr>
    <w:r>
      <w:rPr>
        <w:b/>
        <w:bCs/>
        <w:smallCaps/>
        <w:kern w:val="22"/>
        <w:sz w:val="32"/>
        <w:szCs w:val="32"/>
        <w:lang w:val="en-US"/>
      </w:rPr>
      <w:t>Software Development Studio</w:t>
    </w:r>
  </w:p>
  <w:p w14:paraId="6A08B41D" w14:textId="77777777" w:rsidR="003D4DC2" w:rsidRDefault="003D4DC2" w:rsidP="003D4DC2">
    <w:pPr>
      <w:pStyle w:val="Nagwek"/>
      <w:rPr>
        <w:kern w:val="2"/>
        <w:lang w:val="en-US"/>
      </w:rPr>
    </w:pPr>
    <w:r>
      <w:rPr>
        <w:lang w:val="en-US"/>
      </w:rPr>
      <w:t>Poznan University of Technology, Faculty of Computing</w:t>
    </w:r>
  </w:p>
  <w:p w14:paraId="3876C285" w14:textId="77777777" w:rsidR="003D4DC2" w:rsidRDefault="003D4DC2" w:rsidP="003D4DC2">
    <w:pPr>
      <w:pStyle w:val="Nagwek"/>
    </w:pPr>
    <w:r>
      <w:t xml:space="preserve">ul. Piotrowo 2, 60-965, </w:t>
    </w:r>
    <w:proofErr w:type="spellStart"/>
    <w:r>
      <w:t>Poznan</w:t>
    </w:r>
    <w:proofErr w:type="spellEnd"/>
    <w:r>
      <w:t xml:space="preserve">, Poland PL, tel. </w:t>
    </w:r>
    <w:r w:rsidRPr="003D4DC2">
      <w:t>+48 (61) 665 2944, sds@cs.put.poznan.pl</w:t>
    </w:r>
  </w:p>
  <w:p w14:paraId="7AEB6997" w14:textId="77777777" w:rsidR="003D4DC2" w:rsidRPr="003D4DC2" w:rsidRDefault="00FA2E13" w:rsidP="003D4DC2">
    <w:pPr>
      <w:pStyle w:val="Nagwek"/>
    </w:pPr>
    <w:r>
      <w:pict w14:anchorId="4807F1FE">
        <v:rect id="_x0000_i1025" style="width:453.6pt;height:1.5pt;mso-position-vertical:absolute" o:hralign="center" o:hrstd="t" o:hr="t" fillcolor="#a0a0a0" stroked="f"/>
      </w:pict>
    </w:r>
  </w:p>
  <w:p w14:paraId="54164073" w14:textId="77777777" w:rsidR="003D4DC2" w:rsidRPr="003D4DC2" w:rsidRDefault="003D4DC2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20"/>
  <w:proofState w:spelling="clean" w:grammar="clean"/>
  <w:defaultTabStop w:val="708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zMLQwNTOwMDU3NjJT0lEKTi0uzszPAykwqgUAnFMMhCwAAAA="/>
  </w:docVars>
  <w:rsids>
    <w:rsidRoot w:val="003D4DC2"/>
    <w:rsid w:val="000E1AAC"/>
    <w:rsid w:val="00286779"/>
    <w:rsid w:val="003D4DC2"/>
    <w:rsid w:val="003D5F40"/>
    <w:rsid w:val="004F4363"/>
    <w:rsid w:val="0063225C"/>
    <w:rsid w:val="007131B7"/>
    <w:rsid w:val="007D1684"/>
    <w:rsid w:val="008A05A0"/>
    <w:rsid w:val="00A4658B"/>
    <w:rsid w:val="00AA5EE6"/>
    <w:rsid w:val="00C7108A"/>
    <w:rsid w:val="00FA2E13"/>
    <w:rsid w:val="00FF6FBA"/>
    <w:rsid w:val="4A9C4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9"/>
    <o:shapelayout v:ext="edit">
      <o:idmap v:ext="edit" data="1"/>
    </o:shapelayout>
  </w:shapeDefaults>
  <w:decimalSymbol w:val=","/>
  <w:listSeparator w:val=";"/>
  <w14:docId w14:val="75F544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3D4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3D4DC2"/>
  </w:style>
  <w:style w:type="paragraph" w:styleId="Stopka">
    <w:name w:val="footer"/>
    <w:basedOn w:val="Normalny"/>
    <w:link w:val="StopkaZnak"/>
    <w:uiPriority w:val="99"/>
    <w:unhideWhenUsed/>
    <w:rsid w:val="003D4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4DC2"/>
  </w:style>
  <w:style w:type="paragraph" w:customStyle="1" w:styleId="DocumentTitle">
    <w:name w:val="DocumentTitle"/>
    <w:basedOn w:val="Normalny"/>
    <w:rsid w:val="003D4DC2"/>
    <w:pPr>
      <w:widowControl w:val="0"/>
      <w:suppressAutoHyphens/>
      <w:spacing w:after="0" w:line="240" w:lineRule="auto"/>
      <w:jc w:val="center"/>
    </w:pPr>
    <w:rPr>
      <w:rFonts w:ascii="Calibri" w:eastAsia="SimSun" w:hAnsi="Calibri" w:cs="Lucida Sans"/>
      <w:b/>
      <w:bCs/>
      <w:kern w:val="2"/>
      <w:sz w:val="56"/>
      <w:szCs w:val="56"/>
      <w:lang w:val="en-US" w:eastAsia="hi-IN" w:bidi="hi-IN"/>
    </w:rPr>
  </w:style>
  <w:style w:type="character" w:styleId="Hipercze">
    <w:name w:val="Hyperlink"/>
    <w:basedOn w:val="Domylnaczcionkaakapitu"/>
    <w:uiPriority w:val="99"/>
    <w:unhideWhenUsed/>
    <w:rsid w:val="003D4DC2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D4DC2"/>
    <w:pPr>
      <w:ind w:left="720"/>
      <w:contextualSpacing/>
    </w:pPr>
  </w:style>
  <w:style w:type="table" w:styleId="Siatkatabeli">
    <w:name w:val="Table Grid"/>
    <w:basedOn w:val="Standardowy"/>
    <w:uiPriority w:val="59"/>
    <w:rsid w:val="003D4D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Standardowy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nhideWhenUsed/>
    <w:rsid w:val="003D4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rsid w:val="003D4DC2"/>
  </w:style>
  <w:style w:type="paragraph" w:styleId="Stopka">
    <w:name w:val="footer"/>
    <w:basedOn w:val="Normalny"/>
    <w:link w:val="StopkaZnak"/>
    <w:uiPriority w:val="99"/>
    <w:unhideWhenUsed/>
    <w:rsid w:val="003D4D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D4DC2"/>
  </w:style>
  <w:style w:type="paragraph" w:customStyle="1" w:styleId="DocumentTitle">
    <w:name w:val="DocumentTitle"/>
    <w:basedOn w:val="Normalny"/>
    <w:rsid w:val="003D4DC2"/>
    <w:pPr>
      <w:widowControl w:val="0"/>
      <w:suppressAutoHyphens/>
      <w:spacing w:after="0" w:line="240" w:lineRule="auto"/>
      <w:jc w:val="center"/>
    </w:pPr>
    <w:rPr>
      <w:rFonts w:ascii="Calibri" w:eastAsia="SimSun" w:hAnsi="Calibri" w:cs="Lucida Sans"/>
      <w:b/>
      <w:bCs/>
      <w:kern w:val="2"/>
      <w:sz w:val="56"/>
      <w:szCs w:val="56"/>
      <w:lang w:val="en-US" w:eastAsia="hi-IN" w:bidi="hi-IN"/>
    </w:rPr>
  </w:style>
  <w:style w:type="character" w:styleId="Hipercze">
    <w:name w:val="Hyperlink"/>
    <w:basedOn w:val="Domylnaczcionkaakapitu"/>
    <w:uiPriority w:val="99"/>
    <w:unhideWhenUsed/>
    <w:rsid w:val="003D4DC2"/>
    <w:rPr>
      <w:color w:val="0000FF" w:themeColor="hyperlink"/>
      <w:u w:val="single"/>
    </w:rPr>
  </w:style>
  <w:style w:type="paragraph" w:styleId="Akapitzlist">
    <w:name w:val="List Paragraph"/>
    <w:basedOn w:val="Normalny"/>
    <w:uiPriority w:val="34"/>
    <w:qFormat/>
    <w:rsid w:val="003D4DC2"/>
    <w:pPr>
      <w:ind w:left="720"/>
      <w:contextualSpacing/>
    </w:pPr>
  </w:style>
  <w:style w:type="table" w:styleId="Siatkatabeli">
    <w:name w:val="Table Grid"/>
    <w:basedOn w:val="Standardowy"/>
    <w:uiPriority w:val="59"/>
    <w:rsid w:val="003D4D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Standardowy"/>
    <w:uiPriority w:val="40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70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1</Words>
  <Characters>1027</Characters>
  <Application>Microsoft Macintosh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mputerek</dc:creator>
  <cp:lastModifiedBy>Mirosław Ochodek</cp:lastModifiedBy>
  <cp:revision>3</cp:revision>
  <dcterms:created xsi:type="dcterms:W3CDTF">2016-01-19T12:59:00Z</dcterms:created>
  <dcterms:modified xsi:type="dcterms:W3CDTF">2016-01-19T13:03:00Z</dcterms:modified>
</cp:coreProperties>
</file>